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687EC5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687EC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687EC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687EC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687EC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39148D9" w:rsidR="0004192A" w:rsidRPr="00687EC5" w:rsidRDefault="0004192A" w:rsidP="00E16E43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 xml:space="preserve">(ÇAP’ </w:t>
            </w:r>
            <w:bookmarkStart w:id="0" w:name="_GoBack"/>
            <w:bookmarkEnd w:id="0"/>
            <w:r w:rsidRPr="00687EC5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687EC5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23120BCD" w14:textId="77777777" w:rsidR="0004192A" w:rsidRPr="00687EC5" w:rsidRDefault="0004192A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687EC5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687EC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59C14560" w:rsidR="0004192A" w:rsidRPr="00687EC5" w:rsidRDefault="00E70AE6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İLK ve ACİL YARDIM</w:t>
            </w:r>
            <w:r w:rsidR="00414023" w:rsidRPr="00687EC5">
              <w:rPr>
                <w:b/>
                <w:bCs/>
                <w:sz w:val="20"/>
                <w:szCs w:val="20"/>
              </w:rPr>
              <w:t xml:space="preserve"> </w:t>
            </w:r>
            <w:r w:rsidR="00EA4BF3" w:rsidRPr="00687EC5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687EC5" w14:paraId="7C97FB86" w14:textId="77777777" w:rsidTr="00EA3648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687EC5" w:rsidRDefault="0004192A" w:rsidP="00EA3648">
            <w:pPr>
              <w:jc w:val="left"/>
              <w:rPr>
                <w:b/>
                <w:bCs/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687EC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687EC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687EC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687EC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687EC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687EC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687EC5" w14:paraId="74095200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1A0BDB39" w:rsidR="00065B25" w:rsidRPr="00687EC5" w:rsidRDefault="00E70AE6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61458416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6D9E8AFC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FZK1</w:t>
            </w:r>
            <w:r w:rsidR="00E571DE">
              <w:rPr>
                <w:color w:val="000000"/>
                <w:sz w:val="20"/>
                <w:szCs w:val="20"/>
              </w:rPr>
              <w:t>1</w:t>
            </w:r>
            <w:r w:rsidRPr="00687EC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7D07AB19" w:rsidR="00065B25" w:rsidRPr="00687EC5" w:rsidRDefault="00E70AE6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4EBDEE61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t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66840CAC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DERS ILK111</w:t>
            </w:r>
          </w:p>
        </w:tc>
      </w:tr>
      <w:tr w:rsidR="00065B25" w:rsidRPr="00687EC5" w14:paraId="295C37B8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687EC5" w:rsidRDefault="00C2748B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728FF305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F4B94D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Matematik</w:t>
            </w:r>
            <w:r w:rsidR="00843E2C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46E9C041" w:rsidR="00065B25" w:rsidRPr="00687EC5" w:rsidRDefault="00E70AE6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EA3648" w:rsidRPr="00687EC5" w14:paraId="0AEE319B" w14:textId="77777777" w:rsidTr="008504B4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B0346" w14:textId="13354326" w:rsidR="00EA3648" w:rsidRPr="00687EC5" w:rsidRDefault="00EA3648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6307" w14:textId="132EE3C0" w:rsidR="00EA3648" w:rsidRPr="00687EC5" w:rsidRDefault="00EA3648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8F224" w14:textId="2BA07173" w:rsidR="00EA3648" w:rsidRPr="00687EC5" w:rsidRDefault="00EA3648" w:rsidP="00EA36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E0673" w14:textId="17399BE6" w:rsidR="00EA3648" w:rsidRPr="00687EC5" w:rsidRDefault="00E571DE" w:rsidP="00EA36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C88" w14:textId="52368FD7" w:rsidR="00EA3648" w:rsidRPr="00687EC5" w:rsidRDefault="00EA3648" w:rsidP="00EA36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6E6AF" w14:textId="65E003B2" w:rsidR="00EA3648" w:rsidRPr="00687EC5" w:rsidRDefault="00E571DE" w:rsidP="00EA36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C82EB" w14:textId="348E3553" w:rsidR="00EA3648" w:rsidRPr="00687EC5" w:rsidRDefault="00EA3648" w:rsidP="00EA364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4E0A630B" w:rsidR="00EA3648" w:rsidRPr="00687EC5" w:rsidRDefault="00EA3648" w:rsidP="00EA3648">
            <w:pPr>
              <w:jc w:val="left"/>
              <w:rPr>
                <w:sz w:val="20"/>
                <w:szCs w:val="20"/>
              </w:rPr>
            </w:pPr>
            <w:r w:rsidRPr="00687EC5">
              <w:rPr>
                <w:rFonts w:cs="Times New Roman"/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2CBB8F0C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6D6D8A84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rFonts w:cs="Times New Roman"/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4E955F68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D239873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ING</w:t>
            </w:r>
            <w:r w:rsidR="00EA3648">
              <w:rPr>
                <w:color w:val="000000"/>
                <w:sz w:val="20"/>
                <w:szCs w:val="20"/>
              </w:rPr>
              <w:t>O</w:t>
            </w:r>
            <w:r w:rsidRPr="00687EC5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CB3E9F7" w:rsidR="00065B25" w:rsidRPr="00687EC5" w:rsidRDefault="00EA3648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İngilizce-</w:t>
            </w:r>
            <w:r w:rsidR="00065B25" w:rsidRPr="00687EC5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1E67EE21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rFonts w:cs="Times New Roman"/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686FBEA3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2AE8A921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rFonts w:cs="Times New Roman"/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8579C8" w:rsidRPr="00687EC5" w14:paraId="6CBA18A8" w14:textId="77777777" w:rsidTr="008579C8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BBBE45" w14:textId="34C8C2F6" w:rsidR="008579C8" w:rsidRPr="008579C8" w:rsidRDefault="008579C8" w:rsidP="008579C8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8579C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1C9772" w14:textId="414B90E7" w:rsidR="008579C8" w:rsidRPr="008579C8" w:rsidRDefault="008579C8" w:rsidP="00065B2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8579C8">
              <w:rPr>
                <w:b/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FEAC5FB" w14:textId="77777777" w:rsidR="008579C8" w:rsidRPr="00687EC5" w:rsidRDefault="008579C8" w:rsidP="00065B2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687EC5" w14:paraId="119899B8" w14:textId="77777777" w:rsidTr="00EA3648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687EC5" w:rsidRDefault="0004192A" w:rsidP="00EA3648">
            <w:pPr>
              <w:jc w:val="left"/>
              <w:rPr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687EC5" w:rsidRDefault="0004192A" w:rsidP="0004192A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687EC5" w:rsidRDefault="0004192A" w:rsidP="0004192A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687EC5" w:rsidRDefault="0004192A" w:rsidP="0004192A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687EC5" w:rsidRDefault="0004192A" w:rsidP="0004192A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687EC5" w:rsidRDefault="0004192A" w:rsidP="0004192A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687EC5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65B25" w:rsidRPr="00687EC5" w14:paraId="6A0F417B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065B25" w:rsidRPr="00687EC5" w:rsidRDefault="00C2748B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553BFD71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065B25" w:rsidRPr="00687EC5" w:rsidRDefault="00C2748B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78916D8C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065B25" w:rsidRPr="00687EC5" w:rsidRDefault="00C2748B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2D258CEB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Kontakt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065B25" w:rsidRPr="00687EC5" w:rsidRDefault="00C2748B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065B25" w:rsidRPr="00687EC5" w14:paraId="54598945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3AAD27E9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4225EDFD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1FE0F614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7A807D81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144D2E57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064D145D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799C4705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ING</w:t>
            </w:r>
            <w:r w:rsidR="00EA3648">
              <w:rPr>
                <w:color w:val="000000"/>
                <w:sz w:val="20"/>
                <w:szCs w:val="20"/>
              </w:rPr>
              <w:t>O</w:t>
            </w:r>
            <w:r w:rsidRPr="00687EC5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065B25" w:rsidRPr="00687EC5" w:rsidRDefault="00065B25" w:rsidP="00EA3648">
            <w:pPr>
              <w:jc w:val="left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065B25" w:rsidRPr="00687EC5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6FF7879C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687EC5" w14:paraId="5D42EF17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065B25" w:rsidRPr="00687EC5" w:rsidRDefault="00065B25" w:rsidP="00EA364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065B25" w:rsidRPr="00687EC5" w:rsidRDefault="00065B25" w:rsidP="00EA364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065B25" w:rsidRPr="00687EC5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065B25" w:rsidRPr="00687EC5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065B25" w:rsidRPr="00687EC5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065B25" w:rsidRPr="00687EC5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065B25" w:rsidRPr="00687EC5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061A5ADF" w:rsidR="00065B25" w:rsidRPr="00687EC5" w:rsidRDefault="00065B25" w:rsidP="00065B25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EŞDEĞER</w:t>
            </w:r>
            <w:r w:rsidR="008579C8">
              <w:rPr>
                <w:sz w:val="20"/>
                <w:szCs w:val="20"/>
              </w:rPr>
              <w:t xml:space="preserve"> (ORTAK DERS)</w:t>
            </w:r>
          </w:p>
        </w:tc>
      </w:tr>
      <w:tr w:rsidR="008579C8" w:rsidRPr="00687EC5" w14:paraId="4648E563" w14:textId="77777777" w:rsidTr="004F3617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A37566" w14:textId="58052C38" w:rsidR="008579C8" w:rsidRPr="00687EC5" w:rsidRDefault="008579C8" w:rsidP="008579C8">
            <w:pPr>
              <w:jc w:val="right"/>
              <w:rPr>
                <w:color w:val="000000"/>
                <w:sz w:val="20"/>
                <w:szCs w:val="20"/>
              </w:rPr>
            </w:pPr>
            <w:r w:rsidRPr="008579C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40C086" w14:textId="23C4C313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A269C59" w14:textId="77777777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</w:p>
        </w:tc>
      </w:tr>
      <w:tr w:rsidR="008579C8" w:rsidRPr="00687EC5" w14:paraId="0B1AC06C" w14:textId="77777777" w:rsidTr="00EA3648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</w:p>
        </w:tc>
      </w:tr>
      <w:tr w:rsidR="008579C8" w:rsidRPr="00687EC5" w14:paraId="340CFBB7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32C52925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2B58860D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8579C8" w:rsidRPr="00687EC5" w14:paraId="30A8E057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8579C8" w:rsidRPr="00687EC5" w14:paraId="55089B56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sz w:val="20"/>
                <w:szCs w:val="20"/>
              </w:rPr>
              <w:t>*</w:t>
            </w:r>
          </w:p>
        </w:tc>
      </w:tr>
      <w:tr w:rsidR="008579C8" w:rsidRPr="00687EC5" w14:paraId="77AAF97C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6EC2A5F6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83CAE2A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7D364FE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96C61BD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4AFFBFE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D53C1DA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5505F11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A3B24D1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579C8" w:rsidRPr="00687EC5" w14:paraId="6A369C1D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CBD168" w14:textId="5A004682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2D5F9E" w14:textId="579DC83C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BA0C42" w14:textId="5B178BEC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753458" w14:textId="315FCCAE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65CAD1" w14:textId="433BF0EC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228C43" w14:textId="6D967309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6BEC77" w14:textId="3FC8104A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5B4A1B" w14:textId="7925AFA3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579C8" w:rsidRPr="00687EC5" w14:paraId="2F5BF8CD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8B6FA1" w14:textId="35CFE85E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467CAE" w14:textId="04122436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2A0F87" w14:textId="4703D8B9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A29299" w14:textId="799E1861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DEC847" w14:textId="411A4603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B63DAE" w14:textId="27FCB5D6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694002" w14:textId="24D896EE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C97A0C" w14:textId="2422E72E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579C8" w:rsidRPr="00687EC5" w14:paraId="32344A49" w14:textId="77777777" w:rsidTr="004D34A4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C8B4EC" w14:textId="34910144" w:rsidR="008579C8" w:rsidRPr="00687EC5" w:rsidRDefault="008579C8" w:rsidP="008579C8">
            <w:pPr>
              <w:jc w:val="right"/>
              <w:rPr>
                <w:color w:val="000000"/>
                <w:sz w:val="20"/>
                <w:szCs w:val="20"/>
              </w:rPr>
            </w:pPr>
            <w:r w:rsidRPr="008579C8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6BCCF8" w14:textId="11E5AB4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20A34254" w14:textId="77777777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8579C8" w:rsidRPr="00687EC5" w14:paraId="6B2A38F9" w14:textId="77777777" w:rsidTr="00EA3648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  <w:r w:rsidRPr="00687EC5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8579C8" w:rsidRPr="00687EC5" w:rsidRDefault="008579C8" w:rsidP="008579C8">
            <w:pPr>
              <w:jc w:val="center"/>
              <w:rPr>
                <w:sz w:val="20"/>
                <w:szCs w:val="20"/>
              </w:rPr>
            </w:pPr>
            <w:r w:rsidRPr="00687EC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8579C8" w:rsidRPr="00687EC5" w:rsidRDefault="008579C8" w:rsidP="008579C8">
            <w:pPr>
              <w:jc w:val="left"/>
              <w:rPr>
                <w:sz w:val="20"/>
                <w:szCs w:val="20"/>
              </w:rPr>
            </w:pPr>
          </w:p>
        </w:tc>
      </w:tr>
      <w:tr w:rsidR="008579C8" w:rsidRPr="00687EC5" w14:paraId="6CF5F606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7BC17FF1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0E0D31B5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*</w:t>
            </w:r>
          </w:p>
        </w:tc>
      </w:tr>
      <w:tr w:rsidR="008579C8" w:rsidRPr="00687EC5" w14:paraId="50A89032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*</w:t>
            </w:r>
          </w:p>
        </w:tc>
      </w:tr>
      <w:tr w:rsidR="008579C8" w:rsidRPr="00687EC5" w14:paraId="22A09232" w14:textId="77777777" w:rsidTr="00EA3648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36D22452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3A1F0C41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687EC5">
              <w:rPr>
                <w:color w:val="000000"/>
                <w:sz w:val="20"/>
                <w:szCs w:val="20"/>
              </w:rPr>
              <w:t>*</w:t>
            </w:r>
          </w:p>
        </w:tc>
      </w:tr>
      <w:tr w:rsidR="008579C8" w:rsidRPr="00687EC5" w14:paraId="1893BDBB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6B17CA49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5B532013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3985D9A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0DC4C3B1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DE6B659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3175C5EC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4805AAE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1214F654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579C8" w:rsidRPr="00687EC5" w14:paraId="6A4A21FA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79B9F8" w14:textId="493AA0A6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E034CF" w14:textId="6931D99E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56E19B" w14:textId="38767005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19F38B" w14:textId="32B43FB1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A0D544" w14:textId="47FC34E7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226D45" w14:textId="31866653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C6A232" w14:textId="0C1040E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491F7F" w14:textId="669724C7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579C8" w:rsidRPr="00687EC5" w14:paraId="44C444F4" w14:textId="77777777" w:rsidTr="00EA3648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0FC6C" w14:textId="4F6AC2FB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075E8" w14:textId="4DC6E51C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780160" w14:textId="6250396A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D98D46" w14:textId="3AB773F8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0DA89E" w14:textId="2AE8D07B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AAEB6" w14:textId="4092BAED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DD3284" w14:textId="5819F16F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E7C6D9" w14:textId="76501945" w:rsidR="008579C8" w:rsidRPr="00687EC5" w:rsidRDefault="008579C8" w:rsidP="008579C8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579C8" w:rsidRPr="00687EC5" w14:paraId="45EBA892" w14:textId="77777777" w:rsidTr="008579C8">
        <w:trPr>
          <w:trHeight w:val="418"/>
        </w:trPr>
        <w:tc>
          <w:tcPr>
            <w:tcW w:w="60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327B93" w14:textId="79E6661F" w:rsidR="008579C8" w:rsidRPr="00687EC5" w:rsidRDefault="008579C8" w:rsidP="008579C8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024B2" w14:textId="16E8AF6C" w:rsidR="008579C8" w:rsidRPr="00687EC5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CC9136" w14:textId="77777777" w:rsidR="008579C8" w:rsidRPr="00687EC5" w:rsidRDefault="008579C8" w:rsidP="008579C8">
            <w:pPr>
              <w:jc w:val="right"/>
              <w:rPr>
                <w:color w:val="000000"/>
                <w:sz w:val="20"/>
                <w:szCs w:val="20"/>
              </w:rPr>
            </w:pPr>
          </w:p>
        </w:tc>
      </w:tr>
      <w:tr w:rsidR="008579C8" w:rsidRPr="009522D0" w14:paraId="1931EB93" w14:textId="77777777" w:rsidTr="008579C8">
        <w:trPr>
          <w:trHeight w:val="397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DB3F49" w14:textId="14F9DA16" w:rsidR="008579C8" w:rsidRPr="009522D0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17A831" w14:textId="77777777" w:rsidR="008579C8" w:rsidRPr="009522D0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C1D04" w14:textId="77777777" w:rsidR="008579C8" w:rsidRPr="009522D0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120BA7" w14:textId="77777777" w:rsidR="008579C8" w:rsidRPr="009522D0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55E068" w14:textId="77777777" w:rsidR="008579C8" w:rsidRPr="009522D0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8ECE59" w14:textId="77777777" w:rsidR="008579C8" w:rsidRPr="009522D0" w:rsidRDefault="008579C8" w:rsidP="008579C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8EFAA2" w14:textId="77777777" w:rsidR="008579C8" w:rsidRPr="009522D0" w:rsidRDefault="008579C8" w:rsidP="008579C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579C8" w:rsidRPr="009522D0" w14:paraId="30650BF0" w14:textId="77777777" w:rsidTr="008579C8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272E43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267B3C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27DCB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B0BC26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2ECAC1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253CDC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9C893B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976F3" w14:textId="77777777" w:rsidR="008579C8" w:rsidRPr="009522D0" w:rsidRDefault="008579C8" w:rsidP="0085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579C8" w:rsidRPr="009522D0" w14:paraId="1A034FA1" w14:textId="77777777" w:rsidTr="008579C8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87D0DA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640CCC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4B9A2C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635F8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31367A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039AEB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5B16D8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81E67" w14:textId="77777777" w:rsidR="008579C8" w:rsidRPr="009522D0" w:rsidRDefault="008579C8" w:rsidP="0085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579C8" w:rsidRPr="009522D0" w14:paraId="0C5A6AF4" w14:textId="77777777" w:rsidTr="008579C8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1290DC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4BF255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9C7960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E93131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10EC0E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CCB52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50FAC1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0A297" w14:textId="77777777" w:rsidR="008579C8" w:rsidRPr="009522D0" w:rsidRDefault="008579C8" w:rsidP="0085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579C8" w:rsidRPr="009522D0" w14:paraId="3DA998CA" w14:textId="77777777" w:rsidTr="008579C8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5BBEE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75028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5AFF4D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00EE9C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CEB501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2DB80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BAC2C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8D253" w14:textId="77777777" w:rsidR="008579C8" w:rsidRPr="009522D0" w:rsidRDefault="008579C8" w:rsidP="0085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579C8" w:rsidRPr="009522D0" w14:paraId="59278620" w14:textId="77777777" w:rsidTr="008579C8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E5740AB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8BE4E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899C8A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72AAF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D392B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C6E5F0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6FEE52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169A3B" w14:textId="77777777" w:rsidR="008579C8" w:rsidRPr="009522D0" w:rsidRDefault="008579C8" w:rsidP="0085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579C8" w:rsidRPr="009522D0" w14:paraId="50EEE8EC" w14:textId="77777777" w:rsidTr="008579C8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15868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9855E" w14:textId="77777777" w:rsidR="008579C8" w:rsidRPr="009522D0" w:rsidRDefault="008579C8" w:rsidP="008579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3E3D17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BA824E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25DA34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0DE00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C16910" w14:textId="77777777" w:rsidR="008579C8" w:rsidRPr="009522D0" w:rsidRDefault="008579C8" w:rsidP="008579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E85418" w14:textId="77777777" w:rsidR="008579C8" w:rsidRPr="009522D0" w:rsidRDefault="008579C8" w:rsidP="0085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786A7528" w14:textId="77777777" w:rsidR="00687EC5" w:rsidRPr="009522D0" w:rsidRDefault="00687EC5" w:rsidP="00687EC5">
      <w:pPr>
        <w:rPr>
          <w:sz w:val="20"/>
          <w:szCs w:val="20"/>
        </w:rPr>
      </w:pPr>
    </w:p>
    <w:p w14:paraId="271D6E0D" w14:textId="77777777" w:rsidR="00687EC5" w:rsidRPr="009522D0" w:rsidRDefault="00687EC5" w:rsidP="00687EC5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F13BF91" w14:textId="77777777" w:rsidR="00687EC5" w:rsidRPr="009522D0" w:rsidRDefault="00687EC5" w:rsidP="00687EC5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7AAEE579" w14:textId="77777777" w:rsidR="008579C8" w:rsidRDefault="008579C8" w:rsidP="008579C8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22A63E1B" w14:textId="77777777" w:rsidR="008579C8" w:rsidRDefault="008579C8" w:rsidP="008579C8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5EA9620E" w14:textId="77777777" w:rsidR="008579C8" w:rsidRPr="00E93BAE" w:rsidRDefault="008579C8" w:rsidP="008579C8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r>
        <w:rPr>
          <w:color w:val="000000"/>
          <w:sz w:val="20"/>
          <w:szCs w:val="20"/>
        </w:rPr>
        <w:t xml:space="preserve">Anadal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23A188" w14:textId="77777777" w:rsidR="008579C8" w:rsidRPr="009522D0" w:rsidRDefault="008579C8" w:rsidP="008579C8">
      <w:pPr>
        <w:rPr>
          <w:sz w:val="20"/>
          <w:szCs w:val="20"/>
        </w:rPr>
      </w:pPr>
    </w:p>
    <w:p w14:paraId="36144502" w14:textId="77777777" w:rsidR="0004192A" w:rsidRPr="00687EC5" w:rsidRDefault="0004192A" w:rsidP="00687EC5">
      <w:pPr>
        <w:spacing w:line="360" w:lineRule="auto"/>
        <w:rPr>
          <w:sz w:val="20"/>
          <w:szCs w:val="20"/>
        </w:rPr>
      </w:pPr>
    </w:p>
    <w:sectPr w:rsidR="0004192A" w:rsidRPr="00687EC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212DB" w14:textId="77777777" w:rsidR="00B24737" w:rsidRDefault="00B24737" w:rsidP="0004192A">
      <w:pPr>
        <w:spacing w:after="0" w:line="240" w:lineRule="auto"/>
      </w:pPr>
      <w:r>
        <w:separator/>
      </w:r>
    </w:p>
  </w:endnote>
  <w:endnote w:type="continuationSeparator" w:id="0">
    <w:p w14:paraId="557E9F08" w14:textId="77777777" w:rsidR="00B24737" w:rsidRDefault="00B24737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4E622" w14:textId="77777777" w:rsidR="00873B8F" w:rsidRDefault="00873B8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F0872A" w14:textId="77777777" w:rsidR="00873B8F" w:rsidRDefault="00873B8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12F400" w14:textId="77777777" w:rsidR="00873B8F" w:rsidRDefault="00873B8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EA1B3" w14:textId="77777777" w:rsidR="00B24737" w:rsidRDefault="00B24737" w:rsidP="0004192A">
      <w:pPr>
        <w:spacing w:after="0" w:line="240" w:lineRule="auto"/>
      </w:pPr>
      <w:r>
        <w:separator/>
      </w:r>
    </w:p>
  </w:footnote>
  <w:footnote w:type="continuationSeparator" w:id="0">
    <w:p w14:paraId="7C328322" w14:textId="77777777" w:rsidR="00B24737" w:rsidRDefault="00B24737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F197A" w14:textId="77777777" w:rsidR="00873B8F" w:rsidRDefault="00873B8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7F5E6" w:rsidR="0004192A" w:rsidRPr="0004192A" w:rsidRDefault="00873B8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6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893D7" w14:textId="77777777" w:rsidR="00873B8F" w:rsidRDefault="00873B8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65B25"/>
    <w:rsid w:val="002B07A8"/>
    <w:rsid w:val="002E0007"/>
    <w:rsid w:val="002F126B"/>
    <w:rsid w:val="002F648E"/>
    <w:rsid w:val="00414023"/>
    <w:rsid w:val="004A5456"/>
    <w:rsid w:val="004B4A67"/>
    <w:rsid w:val="00657E24"/>
    <w:rsid w:val="00687EC5"/>
    <w:rsid w:val="007A0303"/>
    <w:rsid w:val="00843E2C"/>
    <w:rsid w:val="008579C8"/>
    <w:rsid w:val="00873B8F"/>
    <w:rsid w:val="00930D44"/>
    <w:rsid w:val="009D62C5"/>
    <w:rsid w:val="00B24737"/>
    <w:rsid w:val="00C2731A"/>
    <w:rsid w:val="00C2748B"/>
    <w:rsid w:val="00C64648"/>
    <w:rsid w:val="00C77F7A"/>
    <w:rsid w:val="00C94877"/>
    <w:rsid w:val="00CB68F3"/>
    <w:rsid w:val="00CF27CF"/>
    <w:rsid w:val="00D9216E"/>
    <w:rsid w:val="00DA3481"/>
    <w:rsid w:val="00DB4953"/>
    <w:rsid w:val="00DE34BB"/>
    <w:rsid w:val="00E113BF"/>
    <w:rsid w:val="00E16E43"/>
    <w:rsid w:val="00E571DE"/>
    <w:rsid w:val="00E70AE6"/>
    <w:rsid w:val="00EA0A70"/>
    <w:rsid w:val="00EA3648"/>
    <w:rsid w:val="00EA4BF3"/>
    <w:rsid w:val="00ED6D16"/>
    <w:rsid w:val="00F074E5"/>
    <w:rsid w:val="00F3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4</cp:revision>
  <dcterms:created xsi:type="dcterms:W3CDTF">2021-08-10T12:06:00Z</dcterms:created>
  <dcterms:modified xsi:type="dcterms:W3CDTF">2022-04-25T08:39:00Z</dcterms:modified>
</cp:coreProperties>
</file>